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25283" w14:textId="77777777" w:rsidR="002D4F29" w:rsidRDefault="00E34490">
      <w:r>
        <w:t>/beeswax</w:t>
      </w:r>
    </w:p>
    <w:p w14:paraId="62643C96" w14:textId="77777777" w:rsidR="00E34490" w:rsidRDefault="00E34490">
      <w:r>
        <w:t>kw: beeswax</w:t>
      </w:r>
    </w:p>
    <w:p w14:paraId="3A752DE5" w14:textId="77777777" w:rsidR="00E34490" w:rsidRDefault="00E34490">
      <w:r>
        <w:t>meta: Beeswax is an underrated product that can be used to moisturize the entire body.</w:t>
      </w:r>
      <w:r w:rsidR="002D2EC0">
        <w:t xml:space="preserve"> SKINNEY Medspa discusses its importance in a </w:t>
      </w:r>
      <w:proofErr w:type="spellStart"/>
      <w:r w:rsidR="002D2EC0">
        <w:t>Well+Good</w:t>
      </w:r>
      <w:proofErr w:type="spellEnd"/>
      <w:r w:rsidR="002D2EC0">
        <w:t xml:space="preserve"> article.</w:t>
      </w:r>
    </w:p>
    <w:p w14:paraId="3C6E7725" w14:textId="77777777" w:rsidR="002D2EC0" w:rsidRDefault="002D2EC0"/>
    <w:p w14:paraId="74DD8ED2" w14:textId="5ED4DDD3" w:rsidR="002D2EC0" w:rsidRPr="00B109A8" w:rsidRDefault="00B109A8" w:rsidP="00660FE4">
      <w:pPr>
        <w:jc w:val="center"/>
        <w:rPr>
          <w:b/>
        </w:rPr>
      </w:pPr>
      <w:r>
        <w:rPr>
          <w:b/>
        </w:rPr>
        <w:t>Your New Relationship With</w:t>
      </w:r>
      <w:r w:rsidR="00660FE4" w:rsidRPr="00B109A8">
        <w:rPr>
          <w:b/>
        </w:rPr>
        <w:t xml:space="preserve"> Beeswax</w:t>
      </w:r>
    </w:p>
    <w:p w14:paraId="72BCF9F5" w14:textId="77777777" w:rsidR="00660FE4" w:rsidRDefault="00660FE4" w:rsidP="00660FE4">
      <w:pPr>
        <w:jc w:val="center"/>
      </w:pPr>
    </w:p>
    <w:p w14:paraId="56CE2CF4" w14:textId="5D01F6B8" w:rsidR="00660FE4" w:rsidRDefault="00660FE4" w:rsidP="00660FE4">
      <w:r>
        <w:t xml:space="preserve">Beeswax </w:t>
      </w:r>
      <w:r w:rsidR="0039490B">
        <w:t xml:space="preserve">might become your new best friend this winter. The ingredient is popular with some lip products, but beauty professionals say it can be used to moisturize the entire body. SKINNEY Medspa was featured in the </w:t>
      </w:r>
      <w:proofErr w:type="spellStart"/>
      <w:r w:rsidR="0039490B">
        <w:t>Well+Good</w:t>
      </w:r>
      <w:proofErr w:type="spellEnd"/>
      <w:r w:rsidR="0039490B">
        <w:t xml:space="preserve"> article</w:t>
      </w:r>
      <w:r w:rsidR="00AA1643">
        <w:t>,</w:t>
      </w:r>
      <w:r w:rsidR="0039490B">
        <w:t xml:space="preserve"> </w:t>
      </w:r>
      <w:hyperlink r:id="rId4" w:history="1">
        <w:r w:rsidR="0039490B" w:rsidRPr="00AC58C1">
          <w:rPr>
            <w:rStyle w:val="Hyperlink"/>
          </w:rPr>
          <w:t>“The Surprising Uses For Beeswax Your Skin Will Thank You For.</w:t>
        </w:r>
      </w:hyperlink>
      <w:r w:rsidR="0039490B">
        <w:t>” Beeswax is said to</w:t>
      </w:r>
      <w:r w:rsidR="00AA1643">
        <w:t xml:space="preserve"> calm the skin and has become </w:t>
      </w:r>
      <w:r w:rsidR="0039490B">
        <w:t>skin care expert’s hidden gem.</w:t>
      </w:r>
    </w:p>
    <w:p w14:paraId="3E9F7DB5" w14:textId="77777777" w:rsidR="0039490B" w:rsidRDefault="0039490B" w:rsidP="00660FE4"/>
    <w:p w14:paraId="07A66645" w14:textId="54C5B083" w:rsidR="0039490B" w:rsidRDefault="00F46A14" w:rsidP="00660FE4">
      <w:r>
        <w:t xml:space="preserve">Beeswax is often gathered for beauty products because it </w:t>
      </w:r>
      <w:r w:rsidR="00AA1643">
        <w:t>can</w:t>
      </w:r>
      <w:r>
        <w:t xml:space="preserve"> be </w:t>
      </w:r>
      <w:r w:rsidRPr="00AC58C1">
        <w:rPr>
          <w:u w:val="single"/>
        </w:rPr>
        <w:t>soothing to dry skin.</w:t>
      </w:r>
      <w:r>
        <w:t xml:space="preserve"> </w:t>
      </w:r>
      <w:r w:rsidR="000013C4">
        <w:t xml:space="preserve">It </w:t>
      </w:r>
      <w:r w:rsidR="00B109A8">
        <w:t>is</w:t>
      </w:r>
      <w:r w:rsidR="000013C4">
        <w:t xml:space="preserve"> found in everything from hand lotions to hair products. </w:t>
      </w:r>
      <w:r>
        <w:t xml:space="preserve">Co-founder of </w:t>
      </w:r>
      <w:r w:rsidRPr="00AC58C1">
        <w:rPr>
          <w:u w:val="single"/>
        </w:rPr>
        <w:t>SKINNEY Medspa</w:t>
      </w:r>
      <w:r>
        <w:t>, Adriana Martino</w:t>
      </w:r>
      <w:r w:rsidR="000013C4">
        <w:t>,</w:t>
      </w:r>
      <w:r>
        <w:t xml:space="preserve"> said the ingredient could be useful for people with skin conditions.</w:t>
      </w:r>
    </w:p>
    <w:p w14:paraId="15AE0C8E" w14:textId="77777777" w:rsidR="00F46A14" w:rsidRDefault="00F46A14" w:rsidP="00660FE4"/>
    <w:p w14:paraId="512472DC" w14:textId="77777777" w:rsidR="00F46A14" w:rsidRDefault="00F46A14" w:rsidP="00660FE4">
      <w:r>
        <w:t xml:space="preserve">“Beeswax has anti-inflammatory and anti-bacterial properties which helps to fight conditions such as acne and eczema. </w:t>
      </w:r>
      <w:r w:rsidRPr="00AC58C1">
        <w:rPr>
          <w:u w:val="single"/>
        </w:rPr>
        <w:t>It calms the skin without clogging pores.”</w:t>
      </w:r>
    </w:p>
    <w:p w14:paraId="7E574280" w14:textId="77777777" w:rsidR="00F46A14" w:rsidRDefault="00F46A14" w:rsidP="00660FE4"/>
    <w:p w14:paraId="749F2DDF" w14:textId="43B74ECA" w:rsidR="000013C4" w:rsidRDefault="00F46A14" w:rsidP="00660FE4">
      <w:r>
        <w:t xml:space="preserve">Martino said the ingredient </w:t>
      </w:r>
      <w:r w:rsidR="00B109A8">
        <w:t>is good to have in your arsenal</w:t>
      </w:r>
      <w:r>
        <w:t xml:space="preserve"> during the harsh winter months. Beeswax is full of </w:t>
      </w:r>
      <w:r w:rsidRPr="00AC58C1">
        <w:rPr>
          <w:u w:val="single"/>
        </w:rPr>
        <w:t>vitamin A</w:t>
      </w:r>
      <w:r>
        <w:t xml:space="preserve">, </w:t>
      </w:r>
      <w:r w:rsidR="000013C4">
        <w:t>so it</w:t>
      </w:r>
      <w:r>
        <w:t xml:space="preserve"> can he</w:t>
      </w:r>
      <w:r w:rsidR="00B109A8">
        <w:t xml:space="preserve">lp with fine lines and wrinkles, too. </w:t>
      </w:r>
      <w:r w:rsidR="000013C4">
        <w:t>Martino likes to use beeswax products to moisturize her lips, hands, and cuticles.</w:t>
      </w:r>
    </w:p>
    <w:p w14:paraId="19AFAA24" w14:textId="77777777" w:rsidR="000013C4" w:rsidRDefault="000013C4" w:rsidP="00660FE4"/>
    <w:p w14:paraId="64AABCC0" w14:textId="77777777" w:rsidR="00B109A8" w:rsidRDefault="000013C4" w:rsidP="00660FE4">
      <w:r>
        <w:t xml:space="preserve">Some beauty gurus </w:t>
      </w:r>
      <w:r w:rsidR="00B109A8">
        <w:t xml:space="preserve">are using beeswax from </w:t>
      </w:r>
      <w:r>
        <w:t xml:space="preserve">head to toe. The </w:t>
      </w:r>
      <w:proofErr w:type="spellStart"/>
      <w:r>
        <w:t>Well+Good</w:t>
      </w:r>
      <w:proofErr w:type="spellEnd"/>
      <w:r>
        <w:t xml:space="preserve"> piece claims that beeswax is a humectant. This helps y</w:t>
      </w:r>
      <w:r w:rsidR="00B262EB">
        <w:t xml:space="preserve">our skin keep its own moisture. It also seals and locks </w:t>
      </w:r>
      <w:r w:rsidR="00B109A8">
        <w:t xml:space="preserve">in your skin’s moisture. </w:t>
      </w:r>
    </w:p>
    <w:p w14:paraId="274ECFF4" w14:textId="77777777" w:rsidR="00B109A8" w:rsidRDefault="00B109A8" w:rsidP="00660FE4">
      <w:pPr>
        <w:rPr>
          <w:b/>
        </w:rPr>
      </w:pPr>
    </w:p>
    <w:p w14:paraId="0EB3B221" w14:textId="4456CD7C" w:rsidR="00B109A8" w:rsidRDefault="00B109A8" w:rsidP="00660FE4">
      <w:r>
        <w:t xml:space="preserve">Experts </w:t>
      </w:r>
      <w:r w:rsidR="00C11C72">
        <w:t>say</w:t>
      </w:r>
      <w:r>
        <w:t xml:space="preserve"> that beeswax generally works on all skin types, but it is good to note how much of the ingredient is </w:t>
      </w:r>
      <w:r w:rsidR="00C11C72">
        <w:t>a product. Some</w:t>
      </w:r>
      <w:r>
        <w:t xml:space="preserve"> product</w:t>
      </w:r>
      <w:r w:rsidR="00C11C72">
        <w:t>s</w:t>
      </w:r>
      <w:r>
        <w:t xml:space="preserve"> </w:t>
      </w:r>
      <w:r w:rsidR="00C11C72">
        <w:t>can have</w:t>
      </w:r>
      <w:r>
        <w:t xml:space="preserve"> </w:t>
      </w:r>
      <w:r w:rsidR="00C11C72">
        <w:t xml:space="preserve">a high concentration of beeswax, which is ok to be used on much of the body, </w:t>
      </w:r>
      <w:r>
        <w:t>but it is best to avoid the face. Check the ingredients in each product to make sure it is suitable for your skin.</w:t>
      </w:r>
    </w:p>
    <w:p w14:paraId="381281C8" w14:textId="77777777" w:rsidR="00B109A8" w:rsidRDefault="00B109A8" w:rsidP="00660FE4"/>
    <w:p w14:paraId="550624FA" w14:textId="19B4576D" w:rsidR="000013C4" w:rsidRDefault="00B109A8" w:rsidP="00660FE4">
      <w:r>
        <w:t xml:space="preserve">As beeswax becomes more popular in beauty products, </w:t>
      </w:r>
      <w:proofErr w:type="spellStart"/>
      <w:r>
        <w:t>Well+Good</w:t>
      </w:r>
      <w:proofErr w:type="spellEnd"/>
      <w:r>
        <w:t xml:space="preserve"> said it is important to </w:t>
      </w:r>
      <w:r w:rsidR="007775A8">
        <w:t xml:space="preserve">know where the ingredient </w:t>
      </w:r>
      <w:r w:rsidR="00D036BF">
        <w:t>come</w:t>
      </w:r>
      <w:r w:rsidR="007775A8">
        <w:t>s</w:t>
      </w:r>
      <w:r w:rsidR="00D036BF">
        <w:t xml:space="preserve"> from. Bees are vital to our survival and the human food chain. Many people are selling beeswax, honey, and honeycomb ethically without destroying bee colonies. </w:t>
      </w:r>
      <w:r w:rsidR="007775A8">
        <w:t>Check into where the product is being sourced.</w:t>
      </w:r>
    </w:p>
    <w:p w14:paraId="6A842943" w14:textId="77777777" w:rsidR="007775A8" w:rsidRDefault="007775A8" w:rsidP="00660FE4"/>
    <w:p w14:paraId="4FE166DD" w14:textId="15E96E08" w:rsidR="007775A8" w:rsidRDefault="007775A8" w:rsidP="00660FE4">
      <w:r w:rsidRPr="00AC58C1">
        <w:rPr>
          <w:u w:val="single"/>
        </w:rPr>
        <w:t>During the winter</w:t>
      </w:r>
      <w:r>
        <w:t xml:space="preserve">, do yourself a favor and test out products that include beeswax. That dry, chapped skin could be long gone. </w:t>
      </w:r>
    </w:p>
    <w:p w14:paraId="1EE2C995" w14:textId="77777777" w:rsidR="007775A8" w:rsidRDefault="007775A8" w:rsidP="00660FE4"/>
    <w:p w14:paraId="7D5C19A4" w14:textId="77777777" w:rsidR="007775A8" w:rsidRDefault="007775A8" w:rsidP="00660FE4"/>
    <w:p w14:paraId="5150917A" w14:textId="77777777" w:rsidR="007775A8" w:rsidRDefault="007775A8" w:rsidP="00660FE4"/>
    <w:p w14:paraId="1AE9DA8D" w14:textId="6CAFCE41" w:rsidR="007775A8" w:rsidRPr="007775A8" w:rsidRDefault="007775A8" w:rsidP="00660FE4">
      <w:pPr>
        <w:rPr>
          <w:b/>
        </w:rPr>
      </w:pPr>
      <w:r w:rsidRPr="007775A8">
        <w:rPr>
          <w:b/>
        </w:rPr>
        <w:lastRenderedPageBreak/>
        <w:t>Spa Near Me</w:t>
      </w:r>
    </w:p>
    <w:p w14:paraId="07465207" w14:textId="77777777" w:rsidR="007775A8" w:rsidRDefault="007775A8" w:rsidP="00660FE4"/>
    <w:p w14:paraId="7FD67DCB" w14:textId="358BD808" w:rsidR="007775A8" w:rsidRDefault="007775A8" w:rsidP="00660FE4">
      <w:r>
        <w:t>SKINNEY Medspa has th</w:t>
      </w:r>
      <w:bookmarkStart w:id="0" w:name="_GoBack"/>
      <w:bookmarkEnd w:id="0"/>
      <w:r>
        <w:t>ree convenient locations located in Midtown, Flatiron, and 5</w:t>
      </w:r>
      <w:r w:rsidRPr="007775A8">
        <w:rPr>
          <w:vertAlign w:val="superscript"/>
        </w:rPr>
        <w:t>th</w:t>
      </w:r>
      <w:r>
        <w:t xml:space="preserve"> Ave. The premiere spa has been featured in </w:t>
      </w:r>
      <w:r w:rsidR="00C11C72">
        <w:t xml:space="preserve">many of the most prominent beauty magazines. Services range from Botox, to </w:t>
      </w:r>
      <w:r w:rsidR="00C11C72" w:rsidRPr="00AC58C1">
        <w:rPr>
          <w:u w:val="single"/>
        </w:rPr>
        <w:t>CoolSculpting,</w:t>
      </w:r>
      <w:r w:rsidR="00C11C72">
        <w:t xml:space="preserve"> and facials. Our team of trained professionals helps to create a relaxing atmosphere for all your beauty needs. Schedule a consultation for treatments and procedures by calling 646-883-8929.</w:t>
      </w:r>
    </w:p>
    <w:sectPr w:rsidR="007775A8"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jQ2NzQyMLI0MTFW0lEKTi0uzszPAykwrAUAk1KwlywAAAA="/>
  </w:docVars>
  <w:rsids>
    <w:rsidRoot w:val="00E34490"/>
    <w:rsid w:val="000013C4"/>
    <w:rsid w:val="002D2EC0"/>
    <w:rsid w:val="002D4F29"/>
    <w:rsid w:val="0039490B"/>
    <w:rsid w:val="00660FE4"/>
    <w:rsid w:val="007775A8"/>
    <w:rsid w:val="00AA1643"/>
    <w:rsid w:val="00AC58C1"/>
    <w:rsid w:val="00B109A8"/>
    <w:rsid w:val="00B262EB"/>
    <w:rsid w:val="00C11C72"/>
    <w:rsid w:val="00D036BF"/>
    <w:rsid w:val="00E34490"/>
    <w:rsid w:val="00F46A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CD4366"/>
  <w14:defaultImageDpi w14:val="330"/>
  <w15:docId w15:val="{A9BBAA41-BB62-45ED-A234-DF1BF9ABC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58C1"/>
    <w:rPr>
      <w:color w:val="0000FF" w:themeColor="hyperlink"/>
      <w:u w:val="single"/>
    </w:rPr>
  </w:style>
  <w:style w:type="character" w:styleId="UnresolvedMention">
    <w:name w:val="Unresolved Mention"/>
    <w:basedOn w:val="DefaultParagraphFont"/>
    <w:uiPriority w:val="99"/>
    <w:semiHidden/>
    <w:unhideWhenUsed/>
    <w:rsid w:val="00AC5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ellandgood.com/good-looks/uses-for-beesw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412</Words>
  <Characters>2354</Characters>
  <Application>Microsoft Office Word</Application>
  <DocSecurity>0</DocSecurity>
  <Lines>19</Lines>
  <Paragraphs>5</Paragraphs>
  <ScaleCrop>false</ScaleCrop>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6</cp:revision>
  <dcterms:created xsi:type="dcterms:W3CDTF">2020-01-13T18:25:00Z</dcterms:created>
  <dcterms:modified xsi:type="dcterms:W3CDTF">2020-01-13T22:52:00Z</dcterms:modified>
</cp:coreProperties>
</file>